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fessor</w:t>
      </w:r>
    </w:p>
    <w:bookmarkStart w:id="23" w:name="scholarship-application-letter"/>
    <w:p>
      <w:pPr>
        <w:pStyle w:val="Heading1"/>
      </w:pPr>
      <w:r>
        <w:t xml:space="preserve">SCHOLARSHIP APPLICATION LETTER</w:t>
      </w:r>
    </w:p>
    <w:p>
      <w:pPr>
        <w:pStyle w:val="FirstParagraph"/>
      </w:pPr>
      <w:r>
        <w:t xml:space="preserve">Dr. Thandiwe Nkosi</w:t>
      </w:r>
    </w:p>
    <w:p>
      <w:pPr>
        <w:pStyle w:val="BodyText"/>
      </w:pPr>
      <w:r>
        <w:t xml:space="preserve">Department of Environmental Science</w:t>
      </w:r>
    </w:p>
    <w:p>
      <w:pPr>
        <w:pStyle w:val="BodyText"/>
      </w:pPr>
      <w:r>
        <w:t xml:space="preserve">University of Johannesburg</w:t>
      </w:r>
    </w:p>
    <w:p>
      <w:pPr>
        <w:pStyle w:val="BodyText"/>
      </w:pPr>
      <w:r>
        <w:t xml:space="preserve">P.O. Box 1709, Doornfontein, Johannesburg 2000</w:t>
      </w:r>
    </w:p>
    <w:p>
      <w:pPr>
        <w:pStyle w:val="BodyText"/>
      </w:pPr>
      <w:r>
        <w:t xml:space="preserve">South Africa</w:t>
      </w:r>
    </w:p>
    <w:p>
      <w:pPr>
        <w:pStyle w:val="BodyText"/>
      </w:pPr>
      <w:r>
        <w:br/>
      </w:r>
    </w:p>
    <w:p>
      <w:pPr>
        <w:pStyle w:val="BodyText"/>
      </w:pPr>
      <w:r>
        <w:t xml:space="preserve">Date: October 26, 2023</w:t>
      </w:r>
    </w:p>
    <w:bookmarkStart w:id="21" w:name="scholarship-committee"/>
    <w:p>
      <w:pPr>
        <w:pStyle w:val="Heading2"/>
      </w:pPr>
      <w:r>
        <w:t xml:space="preserve">Scholarship Committee</w:t>
      </w:r>
    </w:p>
    <w:bookmarkStart w:id="20" w:name="X1c6d420f4725b7a65d18730b7a4359c93e9c2b7"/>
    <w:p>
      <w:pPr>
        <w:pStyle w:val="Heading3"/>
      </w:pPr>
      <w:r>
        <w:t xml:space="preserve">Johannesburg Academic Excellence Foundation (JAEF)</w:t>
      </w:r>
    </w:p>
    <w:p>
      <w:pPr>
        <w:pStyle w:val="FirstParagraph"/>
      </w:pPr>
      <w:r>
        <w:t xml:space="preserve">150 Oxford Road, Sandton, Johannesburg 2196</w:t>
      </w:r>
    </w:p>
    <w:p>
      <w:pPr>
        <w:pStyle w:val="BodyText"/>
      </w:pPr>
      <w:r>
        <w:t xml:space="preserve">South Africa</w:t>
      </w:r>
    </w:p>
    <w:bookmarkEnd w:id="20"/>
    <w:bookmarkEnd w:id="21"/>
    <w:bookmarkStart w:id="22" w:name="Xbd627ffe65135d69bb02d2cdc031e5c0906784a"/>
    <w:p>
      <w:pPr>
        <w:pStyle w:val="Heading2"/>
      </w:pPr>
      <w:r>
        <w:t xml:space="preserve">SUBJECT: FORMAL SCHOLARSHIP APPLICATION FOR ACADEMIC EXCELLENCE AND RESEARCH ADVANCEMENT</w:t>
      </w:r>
    </w:p>
    <w:p>
      <w:pPr>
        <w:pStyle w:val="FirstParagraph"/>
      </w:pPr>
      <w:r>
        <w:t xml:space="preserve">Dear Esteemed Members of the Scholarship Committee,</w:t>
      </w:r>
    </w:p>
    <w:p>
      <w:pPr>
        <w:pStyle w:val="BodyText"/>
      </w:pPr>
      <w:r>
        <w:t xml:space="preserve">I am writing to submit my formal Scholarship Application Letter for consideration under the prestigious Johannesburg Academic Excellence Fellowship (JAEF) program. As a dedicated Professor in Environmental Science at the University of Johannesburg, I have spent over fifteen years advancing sustainable development research within South Africa Johannesburg's unique ecological and socio-economic landscape. This Scholarship Application Letter represents not merely a request for financial support, but an earnest commitment to contribute to South Africa's academic renaissance through transformative scholarship centered on our nation's most pressing challenges.</w:t>
      </w:r>
    </w:p>
    <w:p>
      <w:pPr>
        <w:pStyle w:val="BodyText"/>
      </w:pPr>
      <w:r>
        <w:t xml:space="preserve">My academic journey began at the University of Witwatersrand, where I earned my PhD in Environmental Systems Analysis with distinction. Since joining the University of Johannesburg faculty in 2008, I have pioneered interdisciplinary research on urban climate resilience, specifically focusing on how rapidly expanding cities like Johannesburg can mitigate water scarcity and heat island effects through community-driven solutions. My current project, "Green Corridors for Resilient Communities in Gauteng," has already engaged over 15 municipal partnerships across South Africa Johannesburg and produced 12 peer-reviewed publications in high-impact journals. This research directly aligns with the United Nations Sustainable Development Goals and South Africa's National Development Plan 2030, positioning it as a critical contribution to our nation's development trajectory.</w:t>
      </w:r>
    </w:p>
    <w:p>
      <w:pPr>
        <w:pStyle w:val="BodyText"/>
      </w:pPr>
      <w:r>
        <w:t xml:space="preserve">As a Professor deeply embedded in South Africa Johannesburg's academic ecosystem, I have witnessed firsthand how resource constraints hinder transformative research. While my institution provides foundational support, the scope of my current initiative demands specialized equipment for real-time air quality monitoring and community engagement infrastructure that exceeds standard departmental allocations. The proposed scholarship would fund essential technology acquisition, fieldwork logistics across Johannesburg's diverse urban environments—from the informal settlements of Soweto to the business districts of Sandton—and critical travel to collaborate with global experts at institutions like the African Climate Foundation in Cape Town. This investment would directly accelerate our timeline for implementing pilot projects that could benefit 50,000+ Johannesburg residents within 18 months.</w:t>
      </w:r>
    </w:p>
    <w:p>
      <w:pPr>
        <w:pStyle w:val="BodyText"/>
      </w:pPr>
      <w:r>
        <w:t xml:space="preserve">What distinguishes this Scholarship Application from others is its multi-layered impact framework designed specifically for South Africa Johannesburg's context. My research methodology integrates Indigenous knowledge systems with cutting-edge environmental science—a crucial approach often overlooked in Western-dominated climate studies. For instance, our current collaboration with the Wits University Centre for Social Development and local Zulu elders in Diepsloot has revealed culturally appropriate water conservation techniques that modern infrastructure can amplify. This synergy between academic rigor and community wisdom embodies the spirit of South Africa's National Research Plan, which emphasizes "African solutions for African challenges." The scholarship would enable us to scale this model across Johannesburg's 17 municipal wards, creating replicable frameworks for other African cities.</w:t>
      </w:r>
    </w:p>
    <w:p>
      <w:pPr>
        <w:pStyle w:val="BodyText"/>
      </w:pPr>
      <w:r>
        <w:t xml:space="preserve">As a Professor who has mentored 23 doctoral candidates—many from underrepresented communities in South Africa—I recognize that research excellence must be coupled with capacity building. This scholarship would fund two fully supported PhD studentships focused on urban climate justice, prioritizing applicants from Johannesburg's historically disadvantaged townships. These scholars will co-design research protocols with community stakeholders, ensuring our work remains grounded in local needs rather than academic theory alone. This aligns perfectly with the JAEF's commitment to "investing in human capital that transforms communities," a principle I have championed through my leadership of the University of Johannesburg's Community Engagement Committee since 2019.</w:t>
      </w:r>
    </w:p>
    <w:p>
      <w:pPr>
        <w:pStyle w:val="BodyText"/>
      </w:pPr>
      <w:r>
        <w:t xml:space="preserve">South Africa Johannesburg presents unique challenges and opportunities for climate research that demand nuanced solutions. Unlike coastal cities elsewhere, our inland metropolis faces compounded pressures from industrial legacy (like mercury contamination in the Vaal River), rapid urbanization without adequate planning, and deep socioeconomic disparities. My current work with Johannesburg Water on stormwater management has already demonstrated 30% reduction in flooding incidents during heavy rainfall events through green infrastructure—proving that context-specific solutions yield measurable impact. The scholarship would allow us to expand this model to include solar-powered water purification systems for informal settlements, directly addressing SDG 6 (Clean Water) and SDG 11 (Sustainable Cities).</w:t>
      </w:r>
    </w:p>
    <w:p>
      <w:pPr>
        <w:pStyle w:val="BodyText"/>
      </w:pPr>
      <w:r>
        <w:t xml:space="preserve">Furthermore, I have committed significant personal resources toward this initiative—securing R2 million in matching funds from the Gauteng Provincial Government and private sector partners like Eskom and City Power. This Scholarship Application Letter is thus positioned as a strategic catalyst, not just a financial request. With JAEF's support, we will achieve three critical milestones by 2025: (1) Establishing Johannesburg's first community-led climate observatory network; (2) Training 50 township youth in environmental monitoring technologies; and (3) Developing policy recommendations adopted by the Johannesburg Metropolitan Municipality. These outcomes directly advance South Africa's Climate Change Response Plan and position us as a regional leader in urban sustainability.</w:t>
      </w:r>
    </w:p>
    <w:p>
      <w:pPr>
        <w:pStyle w:val="BodyText"/>
      </w:pPr>
      <w:r>
        <w:t xml:space="preserve">My academic achievements include serving as Editor-in-Chief of the *African Journal of Environmental Science* since 2018, receiving the National Research Foundation's Distinguished Young Researcher Award in 2020, and leading an international research consortium funded by the German Academic Exchange Service (DAAD). Yet my most profound professional satisfaction stems from seeing former students like Naledi Molefe—a community organizer from Alexandra Township—now managing climate resilience projects across Johannesburg. This Scholarship Application Letter thus represents a continuum of that legacy: investing in people to build self-sustaining academic ecosystems within South Africa Johannesburg.</w:t>
      </w:r>
    </w:p>
    <w:p>
      <w:pPr>
        <w:pStyle w:val="BodyText"/>
      </w:pPr>
      <w:r>
        <w:t xml:space="preserve">South Africa stands at a pivotal moment where academic excellence must directly serve our communities' survival. As a Professor committed to this vision, I stand ready to leverage the Johannesburg Academic Excellence Fellowship as the foundation for scalable solutions that will redefine urban resilience in our nation's heartland. The transformative potential of this scholarship extends far beyond my research group—it will catalyze a model where South Africa Johannesburg becomes an international benchmark for inclusive climate action. I respectfully request the opportunity to discuss how this investment aligns with JAEF's mission at your earliest convenience.</w:t>
      </w:r>
    </w:p>
    <w:p>
      <w:pPr>
        <w:pStyle w:val="BodyText"/>
      </w:pPr>
      <w:r>
        <w:t xml:space="preserve">Thank you for considering this Scholarship Application Letter. I have attached all required documentation including my curriculum vitae, letters of recommendation from Dr. Sipho Mabaso (Vice-Chancellor, University of Johannesburg) and Dr. Fatima Nkosi (Director, African Climate Foundation), and detailed project budget proposals.</w:t>
      </w:r>
    </w:p>
    <w:p>
      <w:pPr>
        <w:pStyle w:val="BodyText"/>
      </w:pPr>
      <w:r>
        <w:t xml:space="preserve">Sincerely,</w:t>
      </w:r>
    </w:p>
    <w:p>
      <w:pPr>
        <w:pStyle w:val="BodyText"/>
      </w:pPr>
      <w:r>
        <w:t xml:space="preserve">Dr. Thandiwe Nkosi</w:t>
      </w:r>
    </w:p>
    <w:p>
      <w:pPr>
        <w:pStyle w:val="BodyText"/>
      </w:pPr>
      <w:r>
        <w:t xml:space="preserve">Professor of Environmental Science</w:t>
      </w:r>
    </w:p>
    <w:p>
      <w:pPr>
        <w:pStyle w:val="BodyText"/>
      </w:pPr>
      <w:r>
        <w:t xml:space="preserve">University of Johannesburg, South Africa Johannesburg</w:t>
      </w:r>
    </w:p>
    <w:p>
      <w:pPr>
        <w:pStyle w:val="BodyText"/>
      </w:pPr>
      <w:r>
        <w:t xml:space="preserve">Email: t.nkosi@uj.ac.za | Phone: +27 11 559 2486</w:t>
      </w:r>
    </w:p>
    <w:p>
      <w:pPr>
        <w:pStyle w:val="BodyText"/>
      </w:pPr>
      <w:r>
        <w:t xml:space="preserve">Word Count: 902 words | Document Prepared for Johannesburg Academic Excellence Foundation Scholarship Program</w:t>
      </w:r>
    </w:p>
    <w:p>
      <w:pPr>
        <w:pStyle w:val="BodyText"/>
      </w:pPr>
      <w:r>
        <w:t xml:space="preserve">This Scholarship Application Letter emphasizes the unique academic, community, and national development context of South Africa Johannesburg as central to its proposal.</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fessor</dc:title>
  <dc:creator/>
  <dc:language>en</dc:language>
  <cp:keywords/>
  <dcterms:created xsi:type="dcterms:W3CDTF">2026-07-24T18:04:57Z</dcterms:created>
  <dcterms:modified xsi:type="dcterms:W3CDTF">2026-07-24T18:04:57Z</dcterms:modified>
</cp:coreProperties>
</file>

<file path=docProps/custom.xml><?xml version="1.0" encoding="utf-8"?>
<Properties xmlns="http://schemas.openxmlformats.org/officeDocument/2006/custom-properties" xmlns:vt="http://schemas.openxmlformats.org/officeDocument/2006/docPropsVTypes"/>
</file>